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Biologist</w:t>
      </w:r>
      <w:r>
        <w:t xml:space="preserve"> </w:t>
      </w:r>
      <w:r>
        <w:t xml:space="preserve">Position</w:t>
      </w:r>
    </w:p>
    <w:bookmarkStart w:id="20" w:name="internship-application-letter"/>
    <w:p>
      <w:pPr>
        <w:pStyle w:val="Heading1"/>
      </w:pPr>
      <w:r>
        <w:t xml:space="preserve">Internship Application Letter</w:t>
      </w:r>
    </w:p>
    <w:bookmarkEnd w:id="20"/>
    <w:p>
      <w:pPr>
        <w:pStyle w:val="FirstParagraph"/>
      </w:pPr>
      <w:r>
        <w:t xml:space="preserve">Your Name</w:t>
      </w:r>
    </w:p>
    <w:p>
      <w:pPr>
        <w:pStyle w:val="BodyText"/>
      </w:pPr>
      <w:r>
        <w:t xml:space="preserve">University of Peradeniya, Department of Zoology</w:t>
      </w:r>
    </w:p>
    <w:p>
      <w:pPr>
        <w:pStyle w:val="BodyText"/>
      </w:pPr>
      <w:r>
        <w:t xml:space="preserve">Kandy 20450, Sri Lanka</w:t>
      </w:r>
    </w:p>
    <w:p>
      <w:pPr>
        <w:pStyle w:val="BodyText"/>
      </w:pPr>
      <w:r>
        <w:t xml:space="preserve">Email: your.email@example.com | Phone: +94 71 234 5678</w:t>
      </w:r>
    </w:p>
    <w:p>
      <w:pPr>
        <w:pStyle w:val="BodyText"/>
      </w:pPr>
      <w:r>
        <w:t xml:space="preserve">Human Resources Manager</w:t>
      </w:r>
    </w:p>
    <w:p>
      <w:pPr>
        <w:pStyle w:val="BodyText"/>
      </w:pPr>
      <w:r>
        <w:t xml:space="preserve">Sri Lanka National Biodiversity Research Institute (SLNBRI)</w:t>
      </w:r>
    </w:p>
    <w:p>
      <w:pPr>
        <w:pStyle w:val="BodyText"/>
      </w:pPr>
      <w:r>
        <w:t xml:space="preserve">15-17, Galle Road, Colombo 03</w:t>
      </w:r>
    </w:p>
    <w:p>
      <w:pPr>
        <w:pStyle w:val="BodyText"/>
      </w:pPr>
      <w:r>
        <w:t xml:space="preserve">Sri Lanka</w:t>
      </w:r>
    </w:p>
    <w:p>
      <w:pPr>
        <w:pStyle w:val="BodyText"/>
      </w:pPr>
      <w:r>
        <w:t xml:space="preserve">Date: October 26, 2023</w:t>
      </w:r>
    </w:p>
    <w:p>
      <w:pPr>
        <w:pStyle w:val="BodyText"/>
      </w:pPr>
      <w:r>
        <w:t xml:space="preserve">Internship Application for Biologist Position</w:t>
      </w:r>
    </w:p>
    <w:p>
      <w:pPr>
        <w:pStyle w:val="BodyText"/>
      </w:pPr>
      <w:r>
        <w:t xml:space="preserve">Dear Hiring Manager,</w:t>
      </w:r>
    </w:p>
    <w:p>
      <w:pPr>
        <w:pStyle w:val="BodyText"/>
      </w:pPr>
      <w:r>
        <w:t xml:space="preserve">I am writing to express my enthusiastic application for the Biologist Intern position at the Sri Lanka National Biodiversity Research Institute (SLNBRI) in Colombo, as advertised on the University of Peradeniya Career Portal. As a final-year undergraduate student specializing in Zoology with a focus on tropical ecology, I have meticulously prepared this Internship Application Letter to demonstrate how my academic foundation, field experience, and unwavering commitment to Sri Lanka's ecological conservation align perfectly with SLNBRI's mission. The opportunity to contribute to biodiversity research within the vibrant ecosystem of Sri Lanka Colombo represents the pivotal next step in my professional journey toward becoming a dedicated Biologist.</w:t>
      </w:r>
    </w:p>
    <w:p>
      <w:pPr>
        <w:pStyle w:val="BodyText"/>
      </w:pPr>
      <w:r>
        <w:t xml:space="preserve">Throughout my academic career at the University of Peradeniya, I have immersed myself in courses specifically designed to cultivate expertise relevant to tropical biology. My curriculum included advanced modules such as "Tropical Ecosystem Dynamics," "Conservation Genetics," and "Marine Biodiversity Assessment," where I consistently achieved top marks. In particular, my undergraduate thesis on "The Impact of Urbanization on Endemic Amphibian Populations in the Colombo Metropolitan Area" provided me with hands-on experience in field data collection, statistical analysis using R software, and report writing. This project involved conducting 120+ hours of fieldwork across three wetland ecosystems near Colombo—including the Kothduwa Wetland Complex and Diyawanna Oya National Park—where I documented amphibian species diversity, water quality parameters, and habitat fragmentation impacts. My findings were presented at the 2023 Sri Lanka Society for Ecology Conference in Colombo, reinforcing my conviction that Sri Lanka Colombo serves as an unparalleled living laboratory for ecological research.</w:t>
      </w:r>
    </w:p>
    <w:p>
      <w:pPr>
        <w:pStyle w:val="BodyText"/>
      </w:pPr>
      <w:r>
        <w:t xml:space="preserve">What distinguishes my approach to biological research is my deep understanding of Sri Lanka's unique biodiversity context. I am acutely aware that our island nation harbors over 6,000 endemic plant and animal species across diverse ecosystems—from the Western Ghats' rainforests to Colombo's coastal lagoons. This ecological wealth faces unprecedented pressure from urban expansion, climate change, and invasive species, making SLNBRI's work in Sri Lanka Colombo not merely relevant but critically urgent. During my summer internship with the Department of Wildlife Conservation in Colombo last year, I assisted senior researchers in monitoring the reintroduction of endangered Blue Magpie (Urocissa ornata) populations into urban green spaces. This experience solidified my passion for conservation biology and taught me to navigate complex field logistics while collaborating with local communities—a skill directly transferable to SLNBRI's community-engaged research model.</w:t>
      </w:r>
    </w:p>
    <w:p>
      <w:pPr>
        <w:pStyle w:val="BodyText"/>
      </w:pPr>
      <w:r>
        <w:t xml:space="preserve">I am particularly drawn to SLNBRI's pioneering work on the "Colombo Urban Biodiversity Corridor Project," which aims to create interconnected green spaces across the metropolitan area. My technical skills align precisely with this initiative: I possess advanced proficiency in GIS mapping software (ArcGIS Pro), aquatic ecosystem sampling techniques, and DNA barcoding for species identification. During my fieldwork, I successfully identified six previously undocumented amphibian populations using environmental DNA analysis—a method SLNBRI employs extensively. Furthermore, I have completed training in ethical wildlife handling through the Wildlife Conservation Society's Sri Lanka program and am certified in first aid for field biologists. These competencies position me to immediately contribute to your team's ongoing studies on urban adaptation of native species.</w:t>
      </w:r>
    </w:p>
    <w:p>
      <w:pPr>
        <w:pStyle w:val="BodyText"/>
      </w:pPr>
      <w:r>
        <w:t xml:space="preserve">My commitment extends beyond technical expertise to cultural fluency within Sri Lankan conservation circles. Having grown up near Colombo, I understand the socio-ecological dynamics of our communities—how fishermen depend on lagoon ecosystems, how farmers balance agriculture with biodiversity corridors, and why conservation efforts must respect local knowledge systems. This perspective is vital in Sri Lanka Colombo, where research outcomes directly influence policy decisions affecting millions. For example, my thesis recommendations on creating buffer zones around wetlands were partially adopted by the Colombo Municipal Council's 2023 Green City Initiative. I believe this contextual understanding allows me to translate scientific data into actionable community strategies—exactly the bridge between academic research and real-world application that SLNBRI champions.</w:t>
      </w:r>
    </w:p>
    <w:p>
      <w:pPr>
        <w:pStyle w:val="BodyText"/>
      </w:pPr>
      <w:r>
        <w:t xml:space="preserve">I am equally excited about the professional development opportunities offered through this internship. SLNBRI's partnership with international institutions like UNEP and IUCN provides unparalleled access to cutting-edge methodologies in biodiversity monitoring. As a Biologist-in-training, I aspire to learn from your team’s expertise in climate-resilient conservation planning while contributing my fresh perspective on digital data collection tools. My goal is not merely to complete an internship but to become a future researcher who can lead initiatives addressing Sri Lanka's most pressing ecological challenges—from coral reef restoration in Negombo to protecting the Sinharaja rainforest corridors near Colombo.</w:t>
      </w:r>
    </w:p>
    <w:p>
      <w:pPr>
        <w:pStyle w:val="BodyText"/>
      </w:pPr>
      <w:r>
        <w:t xml:space="preserve">Finally, I wish to emphasize that this Internship Application Letter reflects my profound respect for Sri Lanka's biological heritage and my determination to serve it. Colombo’s unique position as both a bustling metropolis and a biodiversity hotspot makes it the ideal incubator for innovative conservation solutions. I am eager to bring my energy, technical skills, and cultural understanding to your esteemed organization. My resume, attached with this letter, provides further detail on my qualifications and projects.</w:t>
      </w:r>
    </w:p>
    <w:p>
      <w:pPr>
        <w:pStyle w:val="BodyText"/>
      </w:pPr>
      <w:r>
        <w:t xml:space="preserve">Thank you for considering my application. I welcome the opportunity to discuss how my background as a dedicated Biologist-in-training can support SLNBRI's vital work in Sri Lanka Colombo. I look forward to scheduling an interview at your earliest convenience.</w:t>
      </w:r>
    </w:p>
    <w:p>
      <w:pPr>
        <w:pStyle w:val="BodyText"/>
      </w:pPr>
      <w:r>
        <w:t xml:space="preserve">Sincerely,</w:t>
      </w:r>
    </w:p>
    <w:p>
      <w:pPr>
        <w:pStyle w:val="BodyText"/>
      </w:pPr>
      <w:r>
        <w:t xml:space="preserve">Your Name</w:t>
      </w:r>
    </w:p>
    <w:p>
      <w:pPr>
        <w:pStyle w:val="BodyText"/>
      </w:pPr>
      <w:r>
        <w:t xml:space="preserve">Final-Year Student, BSc (Hons) Zoology</w:t>
      </w:r>
    </w:p>
    <w:p>
      <w:pPr>
        <w:pStyle w:val="BodyText"/>
      </w:pPr>
      <w:r>
        <w:t xml:space="preserve">University of Peradeniya, Sri Lank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Biologist Position</dc:title>
  <dc:creator/>
  <dc:language>en</dc:language>
  <cp:keywords/>
  <dcterms:created xsi:type="dcterms:W3CDTF">2026-07-24T07:00:36Z</dcterms:created>
  <dcterms:modified xsi:type="dcterms:W3CDTF">2026-07-24T07:00:36Z</dcterms:modified>
</cp:coreProperties>
</file>

<file path=docProps/custom.xml><?xml version="1.0" encoding="utf-8"?>
<Properties xmlns="http://schemas.openxmlformats.org/officeDocument/2006/custom-properties" xmlns:vt="http://schemas.openxmlformats.org/officeDocument/2006/docPropsVTypes"/>
</file>